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5CC9" w:rsidRPr="00205CC9" w:rsidRDefault="00205CC9" w:rsidP="00205CC9">
      <w:pPr>
        <w:spacing w:after="150"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7.1.10</w:t>
      </w:r>
      <w:r w:rsidR="00EC3F59" w:rsidRPr="000C442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: </w:t>
      </w:r>
      <w:r w:rsidRPr="00205CC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The Institution has a prescribed code of conduct for students, teachers, administrators and other staf</w:t>
      </w:r>
      <w:r w:rsidR="00964D0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f and conducts periodic program</w:t>
      </w:r>
      <w:r w:rsidRPr="00205CC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s in this regard.</w:t>
      </w:r>
    </w:p>
    <w:p w:rsidR="00205CC9" w:rsidRPr="00205CC9" w:rsidRDefault="00205CC9" w:rsidP="00205CC9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</w:pPr>
      <w:r w:rsidRPr="00205CC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The Code of Conduct is displayed on the website</w:t>
      </w:r>
    </w:p>
    <w:p w:rsidR="00205CC9" w:rsidRPr="00205CC9" w:rsidRDefault="00205CC9" w:rsidP="00205CC9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</w:pPr>
      <w:r w:rsidRPr="00205CC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There is a committee to monitor adherence to the Code of Conduct</w:t>
      </w:r>
    </w:p>
    <w:p w:rsidR="00205CC9" w:rsidRPr="00205CC9" w:rsidRDefault="00205CC9" w:rsidP="00205CC9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</w:pPr>
      <w:r w:rsidRPr="00205CC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Institution organi</w:t>
      </w:r>
      <w:r w:rsidR="00964D0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zes professional ethics program</w:t>
      </w:r>
      <w:r w:rsidRPr="00205CC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s for students, teachers, administrators and other staff</w:t>
      </w:r>
    </w:p>
    <w:p w:rsidR="00205CC9" w:rsidRPr="00205CC9" w:rsidRDefault="00205CC9" w:rsidP="00205CC9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Annual awareness program</w:t>
      </w:r>
      <w:r w:rsidRPr="00205CC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s on Code of Conduct are organized</w:t>
      </w:r>
    </w:p>
    <w:p w:rsidR="00407F45" w:rsidRDefault="00407F45" w:rsidP="00205CC9">
      <w:pPr>
        <w:spacing w:after="150" w:line="240" w:lineRule="auto"/>
        <w:jc w:val="both"/>
        <w:rPr>
          <w:rFonts w:ascii="Times New Roman" w:hAnsi="Times New Roman"/>
          <w:b/>
          <w:bCs/>
          <w:iCs/>
          <w:color w:val="000000"/>
          <w:sz w:val="28"/>
          <w:szCs w:val="28"/>
        </w:rPr>
      </w:pPr>
    </w:p>
    <w:p w:rsidR="00205CC9" w:rsidRPr="00076C7B" w:rsidRDefault="00C02273" w:rsidP="00076C7B">
      <w:pPr>
        <w:spacing w:after="0"/>
        <w:jc w:val="both"/>
        <w:rPr>
          <w:rFonts w:ascii="Times New Roman" w:hAnsi="Times New Roman" w:cs="Times New Roman"/>
          <w:b/>
          <w:bCs/>
          <w:iCs/>
          <w:color w:val="000000"/>
          <w:sz w:val="24"/>
          <w:szCs w:val="24"/>
        </w:rPr>
      </w:pPr>
      <w:r w:rsidRPr="00076C7B">
        <w:rPr>
          <w:rFonts w:ascii="Times New Roman" w:hAnsi="Times New Roman" w:cs="Times New Roman"/>
          <w:b/>
          <w:bCs/>
          <w:iCs/>
          <w:color w:val="000000"/>
          <w:sz w:val="24"/>
          <w:szCs w:val="24"/>
        </w:rPr>
        <w:t xml:space="preserve">NAAC </w:t>
      </w:r>
      <w:r w:rsidR="00033D6B" w:rsidRPr="00076C7B">
        <w:rPr>
          <w:rFonts w:ascii="Times New Roman" w:hAnsi="Times New Roman" w:cs="Times New Roman"/>
          <w:b/>
          <w:bCs/>
          <w:iCs/>
          <w:color w:val="000000"/>
          <w:sz w:val="24"/>
          <w:szCs w:val="24"/>
        </w:rPr>
        <w:t xml:space="preserve">Query: </w:t>
      </w:r>
      <w:r w:rsidR="00205CC9" w:rsidRPr="00076C7B">
        <w:rPr>
          <w:rFonts w:ascii="Times New Roman" w:hAnsi="Times New Roman" w:cs="Times New Roman"/>
          <w:b/>
          <w:bCs/>
          <w:iCs/>
          <w:color w:val="000000"/>
          <w:sz w:val="24"/>
          <w:szCs w:val="24"/>
        </w:rPr>
        <w:t>7.1.10</w:t>
      </w:r>
      <w:r w:rsidRPr="00076C7B">
        <w:rPr>
          <w:rFonts w:ascii="Times New Roman" w:hAnsi="Times New Roman" w:cs="Times New Roman"/>
          <w:b/>
          <w:bCs/>
          <w:iCs/>
          <w:color w:val="000000"/>
          <w:sz w:val="24"/>
          <w:szCs w:val="24"/>
        </w:rPr>
        <w:t xml:space="preserve">: </w:t>
      </w:r>
    </w:p>
    <w:p w:rsidR="00205CC9" w:rsidRPr="00076C7B" w:rsidRDefault="00205CC9" w:rsidP="00076C7B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076C7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1) Provide Document show</w:t>
      </w:r>
      <w:bookmarkStart w:id="0" w:name="_GoBack"/>
      <w:bookmarkEnd w:id="0"/>
      <w:r w:rsidRPr="00076C7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ing Code of Conduct for students, teachers, governing body and administration. </w:t>
      </w:r>
    </w:p>
    <w:p w:rsidR="00205CC9" w:rsidRPr="00076C7B" w:rsidRDefault="00205CC9" w:rsidP="00076C7B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076C7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2) Provide Report on the student attributes facilitated by the Institution. </w:t>
      </w:r>
    </w:p>
    <w:p w:rsidR="00205CC9" w:rsidRPr="00076C7B" w:rsidRDefault="00205CC9" w:rsidP="00076C7B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076C7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3) Provide Handbooks, manuals and brochures on human values and professional ethics.            </w:t>
      </w:r>
    </w:p>
    <w:p w:rsidR="00407F45" w:rsidRPr="00076C7B" w:rsidRDefault="00205CC9" w:rsidP="00076C7B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076C7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4) Provide Circulars and geo tagged photographs with caption of the activities organized under the metric for teachers, students, administrators and other staffs.</w:t>
      </w:r>
    </w:p>
    <w:p w:rsidR="00C02273" w:rsidRPr="00C1731B" w:rsidRDefault="00C02273" w:rsidP="00033D6B">
      <w:pPr>
        <w:pStyle w:val="ListParagraph"/>
        <w:numPr>
          <w:ilvl w:val="0"/>
          <w:numId w:val="12"/>
        </w:numPr>
        <w:spacing w:before="480" w:after="360"/>
        <w:rPr>
          <w:rFonts w:ascii="Times New Roman" w:hAnsi="Times New Roman"/>
          <w:b/>
          <w:bCs/>
          <w:iCs/>
          <w:sz w:val="24"/>
          <w:szCs w:val="24"/>
        </w:rPr>
      </w:pPr>
      <w:r w:rsidRPr="00033D6B">
        <w:rPr>
          <w:rFonts w:ascii="Times New Roman" w:hAnsi="Times New Roman"/>
          <w:b/>
          <w:bCs/>
          <w:iCs/>
          <w:color w:val="000000"/>
          <w:sz w:val="24"/>
          <w:szCs w:val="24"/>
        </w:rPr>
        <w:t xml:space="preserve">Documents attached </w:t>
      </w:r>
      <w:r w:rsidR="00033D6B">
        <w:rPr>
          <w:rFonts w:ascii="Times New Roman" w:hAnsi="Times New Roman"/>
          <w:b/>
          <w:bCs/>
          <w:iCs/>
          <w:color w:val="000000"/>
          <w:sz w:val="24"/>
          <w:szCs w:val="24"/>
        </w:rPr>
        <w:t xml:space="preserve">as indexed follows </w:t>
      </w:r>
      <w:r w:rsidR="00033D6B" w:rsidRPr="00033D6B">
        <w:rPr>
          <w:rFonts w:ascii="Times New Roman" w:hAnsi="Times New Roman"/>
          <w:b/>
          <w:bCs/>
          <w:iCs/>
          <w:color w:val="000000"/>
          <w:sz w:val="24"/>
          <w:szCs w:val="24"/>
        </w:rPr>
        <w:t xml:space="preserve">for justifying NAAC Query: </w:t>
      </w:r>
      <w:r w:rsidR="00205CC9">
        <w:rPr>
          <w:rFonts w:ascii="Times New Roman" w:hAnsi="Times New Roman"/>
          <w:b/>
          <w:bCs/>
          <w:iCs/>
          <w:color w:val="000000"/>
          <w:sz w:val="24"/>
          <w:szCs w:val="24"/>
        </w:rPr>
        <w:t>7.1.10</w:t>
      </w:r>
    </w:p>
    <w:p w:rsidR="0085386E" w:rsidRPr="00F807F6" w:rsidRDefault="0085386E" w:rsidP="0085386E">
      <w:pPr>
        <w:spacing w:before="240" w:after="480"/>
        <w:jc w:val="center"/>
        <w:rPr>
          <w:rFonts w:ascii="Times New Roman" w:hAnsi="Times New Roman"/>
          <w:b/>
          <w:bCs/>
          <w:iCs/>
          <w:sz w:val="24"/>
          <w:szCs w:val="24"/>
        </w:rPr>
      </w:pPr>
      <w:r>
        <w:rPr>
          <w:rFonts w:ascii="Times New Roman" w:hAnsi="Times New Roman"/>
          <w:b/>
          <w:bCs/>
          <w:iCs/>
          <w:sz w:val="24"/>
          <w:szCs w:val="24"/>
        </w:rPr>
        <w:t>INDEX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99"/>
        <w:gridCol w:w="4590"/>
        <w:gridCol w:w="3576"/>
      </w:tblGrid>
      <w:tr w:rsidR="0085386E" w:rsidRPr="00A020A9" w:rsidTr="00C1731B">
        <w:trPr>
          <w:trHeight w:val="680"/>
        </w:trPr>
        <w:tc>
          <w:tcPr>
            <w:tcW w:w="593" w:type="pct"/>
            <w:vAlign w:val="center"/>
          </w:tcPr>
          <w:p w:rsidR="0085386E" w:rsidRPr="00A020A9" w:rsidRDefault="0085386E" w:rsidP="00BA2EB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A020A9">
              <w:rPr>
                <w:rFonts w:ascii="Times New Roman" w:hAnsi="Times New Roman" w:cs="Times New Roman"/>
                <w:b/>
                <w:sz w:val="24"/>
              </w:rPr>
              <w:t>Sr. No.</w:t>
            </w:r>
          </w:p>
        </w:tc>
        <w:tc>
          <w:tcPr>
            <w:tcW w:w="2477" w:type="pct"/>
            <w:vAlign w:val="center"/>
          </w:tcPr>
          <w:p w:rsidR="0085386E" w:rsidRPr="00A020A9" w:rsidRDefault="00B327F5" w:rsidP="00B327F5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Document as proof</w:t>
            </w:r>
          </w:p>
        </w:tc>
        <w:tc>
          <w:tcPr>
            <w:tcW w:w="1930" w:type="pct"/>
            <w:vAlign w:val="center"/>
          </w:tcPr>
          <w:p w:rsidR="0085386E" w:rsidRPr="00A020A9" w:rsidRDefault="000C442F" w:rsidP="00F6477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Link</w:t>
            </w:r>
          </w:p>
        </w:tc>
      </w:tr>
      <w:tr w:rsidR="0085386E" w:rsidRPr="00A020A9" w:rsidTr="00C1731B">
        <w:trPr>
          <w:trHeight w:val="680"/>
        </w:trPr>
        <w:tc>
          <w:tcPr>
            <w:tcW w:w="593" w:type="pct"/>
            <w:vAlign w:val="center"/>
          </w:tcPr>
          <w:p w:rsidR="0085386E" w:rsidRPr="00EF694A" w:rsidRDefault="0085386E" w:rsidP="00BA2EB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Times New Roman" w:hAnsi="Times New Roman"/>
                <w:sz w:val="24"/>
              </w:rPr>
            </w:pPr>
          </w:p>
        </w:tc>
        <w:tc>
          <w:tcPr>
            <w:tcW w:w="2477" w:type="pct"/>
            <w:vAlign w:val="center"/>
          </w:tcPr>
          <w:p w:rsidR="0085386E" w:rsidRPr="00205CC9" w:rsidRDefault="000266BA" w:rsidP="000266BA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mr-IN"/>
              </w:rPr>
            </w:pPr>
            <w:r w:rsidRPr="00205CC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ocument showing Code of Conduct for students, teachers, governing body and administration. </w:t>
            </w:r>
          </w:p>
        </w:tc>
        <w:tc>
          <w:tcPr>
            <w:tcW w:w="1930" w:type="pct"/>
            <w:vAlign w:val="center"/>
          </w:tcPr>
          <w:p w:rsidR="0085386E" w:rsidRPr="00205CC9" w:rsidRDefault="0085386E" w:rsidP="00F647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66BA" w:rsidRPr="00A020A9" w:rsidTr="00C1731B">
        <w:trPr>
          <w:trHeight w:val="680"/>
        </w:trPr>
        <w:tc>
          <w:tcPr>
            <w:tcW w:w="593" w:type="pct"/>
            <w:vAlign w:val="center"/>
          </w:tcPr>
          <w:p w:rsidR="000266BA" w:rsidRPr="00EF694A" w:rsidRDefault="000266BA" w:rsidP="00BA2EB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Times New Roman" w:hAnsi="Times New Roman"/>
                <w:sz w:val="24"/>
              </w:rPr>
            </w:pPr>
          </w:p>
        </w:tc>
        <w:tc>
          <w:tcPr>
            <w:tcW w:w="2477" w:type="pct"/>
            <w:vAlign w:val="center"/>
          </w:tcPr>
          <w:p w:rsidR="000266BA" w:rsidRPr="00205CC9" w:rsidRDefault="000266BA" w:rsidP="000266BA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05CC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eport on the student attributes facilitated by the Institution. </w:t>
            </w:r>
          </w:p>
        </w:tc>
        <w:tc>
          <w:tcPr>
            <w:tcW w:w="1930" w:type="pct"/>
            <w:vAlign w:val="center"/>
          </w:tcPr>
          <w:p w:rsidR="000266BA" w:rsidRPr="00205CC9" w:rsidRDefault="000266BA" w:rsidP="00F647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66BA" w:rsidRPr="00A020A9" w:rsidTr="00C1731B">
        <w:trPr>
          <w:trHeight w:val="680"/>
        </w:trPr>
        <w:tc>
          <w:tcPr>
            <w:tcW w:w="593" w:type="pct"/>
            <w:vAlign w:val="center"/>
          </w:tcPr>
          <w:p w:rsidR="000266BA" w:rsidRPr="00EF694A" w:rsidRDefault="000266BA" w:rsidP="00BA2EB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Times New Roman" w:hAnsi="Times New Roman"/>
                <w:sz w:val="24"/>
              </w:rPr>
            </w:pPr>
          </w:p>
        </w:tc>
        <w:tc>
          <w:tcPr>
            <w:tcW w:w="2477" w:type="pct"/>
            <w:vAlign w:val="center"/>
          </w:tcPr>
          <w:p w:rsidR="000266BA" w:rsidRPr="00205CC9" w:rsidRDefault="000266BA" w:rsidP="000266BA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05CC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Handbooks, manuals and brochures on human values and professional ethics. </w:t>
            </w:r>
          </w:p>
        </w:tc>
        <w:tc>
          <w:tcPr>
            <w:tcW w:w="1930" w:type="pct"/>
            <w:vAlign w:val="center"/>
          </w:tcPr>
          <w:p w:rsidR="000266BA" w:rsidRPr="00205CC9" w:rsidRDefault="000266BA" w:rsidP="00F647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66BA" w:rsidRPr="00A020A9" w:rsidTr="00C1731B">
        <w:trPr>
          <w:trHeight w:val="680"/>
        </w:trPr>
        <w:tc>
          <w:tcPr>
            <w:tcW w:w="593" w:type="pct"/>
            <w:vAlign w:val="center"/>
          </w:tcPr>
          <w:p w:rsidR="000266BA" w:rsidRPr="00EF694A" w:rsidRDefault="000266BA" w:rsidP="00BA2EB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Times New Roman" w:hAnsi="Times New Roman"/>
                <w:sz w:val="24"/>
              </w:rPr>
            </w:pPr>
          </w:p>
        </w:tc>
        <w:tc>
          <w:tcPr>
            <w:tcW w:w="2477" w:type="pct"/>
            <w:vAlign w:val="center"/>
          </w:tcPr>
          <w:p w:rsidR="000266BA" w:rsidRPr="00205CC9" w:rsidRDefault="000266BA" w:rsidP="001C480F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05CC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irculars and geo tagged photographs with caption of the activities organized under the metric for teachers, students, administrators and other staffs.</w:t>
            </w:r>
          </w:p>
        </w:tc>
        <w:tc>
          <w:tcPr>
            <w:tcW w:w="1930" w:type="pct"/>
            <w:vAlign w:val="center"/>
          </w:tcPr>
          <w:p w:rsidR="000266BA" w:rsidRPr="00205CC9" w:rsidRDefault="000266BA" w:rsidP="00F647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F694A" w:rsidRDefault="00EF694A">
      <w:pPr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</w:p>
    <w:sectPr w:rsidR="00EF694A" w:rsidSect="00DA53E3">
      <w:headerReference w:type="default" r:id="rId9"/>
      <w:footerReference w:type="default" r:id="rId10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7D3E" w:rsidRDefault="001B7D3E" w:rsidP="00DA5E35">
      <w:pPr>
        <w:spacing w:after="0" w:line="240" w:lineRule="auto"/>
      </w:pPr>
      <w:r>
        <w:separator/>
      </w:r>
    </w:p>
  </w:endnote>
  <w:endnote w:type="continuationSeparator" w:id="0">
    <w:p w:rsidR="001B7D3E" w:rsidRDefault="001B7D3E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076C7B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7D3E" w:rsidRDefault="001B7D3E" w:rsidP="00DA5E35">
      <w:pPr>
        <w:spacing w:after="0" w:line="240" w:lineRule="auto"/>
      </w:pPr>
      <w:r>
        <w:separator/>
      </w:r>
    </w:p>
  </w:footnote>
  <w:footnote w:type="continuationSeparator" w:id="0">
    <w:p w:rsidR="001B7D3E" w:rsidRDefault="001B7D3E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  <w:lang w:val="en-IN" w:eastAsia="en-IN"/>
            </w:rPr>
            <w:drawing>
              <wp:inline distT="0" distB="0" distL="0" distR="0" wp14:anchorId="71F1641C" wp14:editId="549A76A3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362F23"/>
    <w:multiLevelType w:val="hybridMultilevel"/>
    <w:tmpl w:val="B9D4A4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3CC92306"/>
    <w:multiLevelType w:val="hybridMultilevel"/>
    <w:tmpl w:val="4934C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8443889"/>
    <w:multiLevelType w:val="multilevel"/>
    <w:tmpl w:val="18327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C886043"/>
    <w:multiLevelType w:val="hybridMultilevel"/>
    <w:tmpl w:val="B9D4A4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8"/>
  </w:num>
  <w:num w:numId="8">
    <w:abstractNumId w:val="1"/>
  </w:num>
  <w:num w:numId="9">
    <w:abstractNumId w:val="0"/>
  </w:num>
  <w:num w:numId="10">
    <w:abstractNumId w:val="10"/>
  </w:num>
  <w:num w:numId="11">
    <w:abstractNumId w:val="9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NKgFAIm9rlwtAAAA"/>
  </w:docVars>
  <w:rsids>
    <w:rsidRoot w:val="00B76EB1"/>
    <w:rsid w:val="000266BA"/>
    <w:rsid w:val="00033D6B"/>
    <w:rsid w:val="0006788A"/>
    <w:rsid w:val="00076C7B"/>
    <w:rsid w:val="00077FA6"/>
    <w:rsid w:val="000C2748"/>
    <w:rsid w:val="000C442F"/>
    <w:rsid w:val="000E4916"/>
    <w:rsid w:val="00143E7A"/>
    <w:rsid w:val="001B7D3E"/>
    <w:rsid w:val="001C480F"/>
    <w:rsid w:val="001D49C7"/>
    <w:rsid w:val="00201878"/>
    <w:rsid w:val="00205CC9"/>
    <w:rsid w:val="00216131"/>
    <w:rsid w:val="00231EF1"/>
    <w:rsid w:val="00255C9E"/>
    <w:rsid w:val="0026179F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5A1D"/>
    <w:rsid w:val="003D6A4B"/>
    <w:rsid w:val="00407F45"/>
    <w:rsid w:val="0041287F"/>
    <w:rsid w:val="0044298F"/>
    <w:rsid w:val="004533D5"/>
    <w:rsid w:val="00497C29"/>
    <w:rsid w:val="004C7B16"/>
    <w:rsid w:val="00564213"/>
    <w:rsid w:val="00574217"/>
    <w:rsid w:val="0058659B"/>
    <w:rsid w:val="005B0270"/>
    <w:rsid w:val="00690742"/>
    <w:rsid w:val="006938B2"/>
    <w:rsid w:val="006A25EA"/>
    <w:rsid w:val="006A5A47"/>
    <w:rsid w:val="00720BA9"/>
    <w:rsid w:val="007312AD"/>
    <w:rsid w:val="00734543"/>
    <w:rsid w:val="007747F8"/>
    <w:rsid w:val="007B6329"/>
    <w:rsid w:val="007E7D9E"/>
    <w:rsid w:val="00807E5E"/>
    <w:rsid w:val="008413CE"/>
    <w:rsid w:val="0085386E"/>
    <w:rsid w:val="00886BD1"/>
    <w:rsid w:val="008A27D6"/>
    <w:rsid w:val="00915ACD"/>
    <w:rsid w:val="00956373"/>
    <w:rsid w:val="00964D0C"/>
    <w:rsid w:val="009F0549"/>
    <w:rsid w:val="00A35877"/>
    <w:rsid w:val="00A52BE4"/>
    <w:rsid w:val="00A9376A"/>
    <w:rsid w:val="00AB0BBA"/>
    <w:rsid w:val="00B327F5"/>
    <w:rsid w:val="00B33102"/>
    <w:rsid w:val="00B557AF"/>
    <w:rsid w:val="00B6017D"/>
    <w:rsid w:val="00B76EB1"/>
    <w:rsid w:val="00B82322"/>
    <w:rsid w:val="00BA2EB3"/>
    <w:rsid w:val="00BD27B2"/>
    <w:rsid w:val="00BD5F90"/>
    <w:rsid w:val="00C02273"/>
    <w:rsid w:val="00C1731B"/>
    <w:rsid w:val="00C36668"/>
    <w:rsid w:val="00C83858"/>
    <w:rsid w:val="00C87DD5"/>
    <w:rsid w:val="00C963F8"/>
    <w:rsid w:val="00CB3B1D"/>
    <w:rsid w:val="00CD044C"/>
    <w:rsid w:val="00CD39FF"/>
    <w:rsid w:val="00D56468"/>
    <w:rsid w:val="00DA53E3"/>
    <w:rsid w:val="00DA5E35"/>
    <w:rsid w:val="00DA6EAD"/>
    <w:rsid w:val="00DE6537"/>
    <w:rsid w:val="00E00FD5"/>
    <w:rsid w:val="00E026D4"/>
    <w:rsid w:val="00E15EA9"/>
    <w:rsid w:val="00EC3F59"/>
    <w:rsid w:val="00EC6A66"/>
    <w:rsid w:val="00EF694A"/>
    <w:rsid w:val="00F34E08"/>
    <w:rsid w:val="00F3502A"/>
    <w:rsid w:val="00F545B8"/>
    <w:rsid w:val="00F64777"/>
    <w:rsid w:val="00F807F6"/>
    <w:rsid w:val="00F82979"/>
    <w:rsid w:val="00F96DE7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1E6DD3-A6A4-4A73-8667-38C3AB2B74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anura</cp:lastModifiedBy>
  <cp:revision>12</cp:revision>
  <cp:lastPrinted>2021-03-31T06:47:00Z</cp:lastPrinted>
  <dcterms:created xsi:type="dcterms:W3CDTF">2021-06-02T06:58:00Z</dcterms:created>
  <dcterms:modified xsi:type="dcterms:W3CDTF">2021-06-06T05:49:00Z</dcterms:modified>
</cp:coreProperties>
</file>